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721719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D22E7E">
        <w:rPr>
          <w:rFonts w:ascii="Aparajita" w:hAnsi="Aparajita" w:cs="Aparajita"/>
          <w:sz w:val="27"/>
          <w:szCs w:val="27"/>
          <w:lang w:val="es-MX"/>
        </w:rPr>
        <w:t>Vigésima</w:t>
      </w:r>
      <w:r w:rsidR="00392B33">
        <w:rPr>
          <w:rFonts w:ascii="Aparajita" w:hAnsi="Aparajita" w:cs="Aparajita"/>
          <w:sz w:val="27"/>
          <w:szCs w:val="27"/>
          <w:lang w:val="es-MX"/>
        </w:rPr>
        <w:t xml:space="preserve">  Tercera</w:t>
      </w:r>
      <w:r w:rsidR="006246E8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BB2F82">
        <w:rPr>
          <w:rFonts w:ascii="Aparajita" w:hAnsi="Aparajita" w:cs="Aparajita"/>
          <w:sz w:val="27"/>
          <w:szCs w:val="27"/>
          <w:lang w:val="es-MX"/>
        </w:rPr>
        <w:t>viernes</w:t>
      </w:r>
      <w:r w:rsidR="00392B33">
        <w:rPr>
          <w:rFonts w:ascii="Aparajita" w:hAnsi="Aparajita" w:cs="Aparajita"/>
          <w:sz w:val="27"/>
          <w:szCs w:val="27"/>
          <w:lang w:val="es-MX"/>
        </w:rPr>
        <w:t xml:space="preserve">  </w:t>
      </w:r>
      <w:r w:rsidR="00BB2F82">
        <w:rPr>
          <w:rFonts w:ascii="Aparajita" w:hAnsi="Aparajita" w:cs="Aparajita"/>
          <w:sz w:val="27"/>
          <w:szCs w:val="27"/>
          <w:lang w:val="es-MX"/>
        </w:rPr>
        <w:t>25 veinticinco  de Agosto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2023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>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veintitré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FC78EE">
        <w:rPr>
          <w:rFonts w:ascii="Aparajita" w:hAnsi="Aparajita" w:cs="Aparajita"/>
          <w:sz w:val="27"/>
          <w:szCs w:val="27"/>
          <w:lang w:val="es-MX"/>
        </w:rPr>
        <w:t>1</w:t>
      </w:r>
      <w:r w:rsidR="006C5364">
        <w:rPr>
          <w:rFonts w:ascii="Aparajita" w:hAnsi="Aparajita" w:cs="Aparajita"/>
          <w:sz w:val="27"/>
          <w:szCs w:val="27"/>
          <w:lang w:val="es-MX"/>
        </w:rPr>
        <w:t>:00 a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m. </w:t>
      </w:r>
      <w:r w:rsidR="00FC78EE">
        <w:rPr>
          <w:rFonts w:ascii="Aparajita" w:hAnsi="Aparajita" w:cs="Aparajita"/>
          <w:sz w:val="27"/>
          <w:szCs w:val="27"/>
          <w:lang w:val="es-MX"/>
        </w:rPr>
        <w:t>once</w:t>
      </w:r>
      <w:r w:rsidR="006C5364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="006E1941"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6C5364">
        <w:rPr>
          <w:rFonts w:ascii="Aparajita" w:eastAsia="Arial Unicode MS" w:hAnsi="Aparajita" w:cs="Aparajita"/>
          <w:sz w:val="28"/>
          <w:lang w:val="es-MX"/>
        </w:rPr>
        <w:t>Propuestas</w:t>
      </w:r>
      <w:r w:rsidR="00307876">
        <w:rPr>
          <w:rFonts w:ascii="Aparajita" w:eastAsia="Arial Unicode MS" w:hAnsi="Aparajita" w:cs="Aparajita"/>
          <w:sz w:val="28"/>
          <w:lang w:val="es-MX"/>
        </w:rPr>
        <w:t xml:space="preserve">,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a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 xml:space="preserve">nálisis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y discusión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6246E8" w:rsidRDefault="00AB79B4" w:rsidP="005F5C4E">
      <w:pPr>
        <w:pStyle w:val="Textoindependiente"/>
        <w:ind w:left="426"/>
        <w:rPr>
          <w:sz w:val="32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BB2F82">
        <w:rPr>
          <w:b/>
          <w:sz w:val="20"/>
          <w:lang w:val="es-MX"/>
        </w:rPr>
        <w:t>24</w:t>
      </w:r>
      <w:r w:rsidR="006C536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392B33">
        <w:rPr>
          <w:b/>
          <w:sz w:val="20"/>
          <w:lang w:val="es-MX"/>
        </w:rPr>
        <w:t>Agosto</w:t>
      </w:r>
      <w:r w:rsidR="00833319">
        <w:rPr>
          <w:b/>
          <w:sz w:val="20"/>
          <w:lang w:val="es-MX"/>
        </w:rPr>
        <w:t xml:space="preserve"> </w:t>
      </w:r>
      <w:r w:rsidR="007B034F">
        <w:rPr>
          <w:b/>
          <w:sz w:val="20"/>
          <w:lang w:val="es-MX"/>
        </w:rPr>
        <w:t xml:space="preserve"> del 2023</w:t>
      </w:r>
    </w:p>
    <w:p w:rsidR="006A4329" w:rsidRDefault="006A4329" w:rsidP="006A432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       “2023, Año del Bicentenario del Nacimiento del Estado Libre y Soberano de Jalisco”</w:t>
      </w:r>
    </w:p>
    <w:p w:rsidR="00F048DE" w:rsidRPr="006A4329" w:rsidRDefault="00F048DE" w:rsidP="00A639D3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A639D3" w:rsidRPr="00307876" w:rsidRDefault="004E3EC7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</w:t>
      </w: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97340"/>
    <w:rsid w:val="002E6282"/>
    <w:rsid w:val="00307876"/>
    <w:rsid w:val="00313E0B"/>
    <w:rsid w:val="00353D9B"/>
    <w:rsid w:val="00356F56"/>
    <w:rsid w:val="00384BBA"/>
    <w:rsid w:val="00392B33"/>
    <w:rsid w:val="003B0CCC"/>
    <w:rsid w:val="003C1081"/>
    <w:rsid w:val="003E6773"/>
    <w:rsid w:val="00416582"/>
    <w:rsid w:val="00475112"/>
    <w:rsid w:val="004E29B3"/>
    <w:rsid w:val="004E3EC7"/>
    <w:rsid w:val="00507773"/>
    <w:rsid w:val="00513311"/>
    <w:rsid w:val="00525882"/>
    <w:rsid w:val="00537568"/>
    <w:rsid w:val="005411FA"/>
    <w:rsid w:val="00556788"/>
    <w:rsid w:val="0056438F"/>
    <w:rsid w:val="00582B02"/>
    <w:rsid w:val="00590D07"/>
    <w:rsid w:val="005C3B33"/>
    <w:rsid w:val="005F5C4E"/>
    <w:rsid w:val="0060258D"/>
    <w:rsid w:val="00607AE5"/>
    <w:rsid w:val="0061433A"/>
    <w:rsid w:val="006246E8"/>
    <w:rsid w:val="006756C2"/>
    <w:rsid w:val="00676AE1"/>
    <w:rsid w:val="0069759A"/>
    <w:rsid w:val="006A4329"/>
    <w:rsid w:val="006C020A"/>
    <w:rsid w:val="006C5364"/>
    <w:rsid w:val="006E1941"/>
    <w:rsid w:val="00706D41"/>
    <w:rsid w:val="00721719"/>
    <w:rsid w:val="007532AD"/>
    <w:rsid w:val="0076287B"/>
    <w:rsid w:val="00762E66"/>
    <w:rsid w:val="00784D58"/>
    <w:rsid w:val="007B034F"/>
    <w:rsid w:val="007C60D2"/>
    <w:rsid w:val="00810C2D"/>
    <w:rsid w:val="00822358"/>
    <w:rsid w:val="0083226A"/>
    <w:rsid w:val="00833319"/>
    <w:rsid w:val="00853B93"/>
    <w:rsid w:val="008D6863"/>
    <w:rsid w:val="009162E4"/>
    <w:rsid w:val="00922013"/>
    <w:rsid w:val="00924BB4"/>
    <w:rsid w:val="009824EB"/>
    <w:rsid w:val="009D2E10"/>
    <w:rsid w:val="00A472FB"/>
    <w:rsid w:val="00A639D3"/>
    <w:rsid w:val="00A84323"/>
    <w:rsid w:val="00AB79B4"/>
    <w:rsid w:val="00AD68CD"/>
    <w:rsid w:val="00B044B7"/>
    <w:rsid w:val="00B41EAB"/>
    <w:rsid w:val="00B52968"/>
    <w:rsid w:val="00B62857"/>
    <w:rsid w:val="00B63C98"/>
    <w:rsid w:val="00B86B75"/>
    <w:rsid w:val="00BB0D32"/>
    <w:rsid w:val="00BB2F82"/>
    <w:rsid w:val="00BC48D5"/>
    <w:rsid w:val="00C33DCD"/>
    <w:rsid w:val="00C36279"/>
    <w:rsid w:val="00C53426"/>
    <w:rsid w:val="00C56F66"/>
    <w:rsid w:val="00C73378"/>
    <w:rsid w:val="00C923CC"/>
    <w:rsid w:val="00D0495A"/>
    <w:rsid w:val="00D10894"/>
    <w:rsid w:val="00D15AE4"/>
    <w:rsid w:val="00D22E7E"/>
    <w:rsid w:val="00D7288F"/>
    <w:rsid w:val="00D839CD"/>
    <w:rsid w:val="00D97DFC"/>
    <w:rsid w:val="00DB5303"/>
    <w:rsid w:val="00DC5780"/>
    <w:rsid w:val="00DD0370"/>
    <w:rsid w:val="00DE0635"/>
    <w:rsid w:val="00E17B5F"/>
    <w:rsid w:val="00E315A3"/>
    <w:rsid w:val="00E43966"/>
    <w:rsid w:val="00E46EE5"/>
    <w:rsid w:val="00E51B0B"/>
    <w:rsid w:val="00E94545"/>
    <w:rsid w:val="00EA3B03"/>
    <w:rsid w:val="00F048DE"/>
    <w:rsid w:val="00F4269E"/>
    <w:rsid w:val="00F75428"/>
    <w:rsid w:val="00F85DC5"/>
    <w:rsid w:val="00F93254"/>
    <w:rsid w:val="00FA5DE5"/>
    <w:rsid w:val="00FC78E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6A4329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02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61</TotalTime>
  <Pages>1</Pages>
  <Words>28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23</cp:revision>
  <cp:lastPrinted>2023-05-25T13:28:00Z</cp:lastPrinted>
  <dcterms:created xsi:type="dcterms:W3CDTF">2022-10-21T15:04:00Z</dcterms:created>
  <dcterms:modified xsi:type="dcterms:W3CDTF">2023-09-26T18:40:00Z</dcterms:modified>
</cp:coreProperties>
</file>